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7.jpg" ContentType="image/jpeg"/>
  <Override PartName="/word/media/rId28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41.jpg" ContentType="image/jpeg"/>
  <Override PartName="/word/media/rId39.jpg" ContentType="image/jpeg"/>
  <Override PartName="/word/media/rId43.jpg" ContentType="image/jpeg"/>
  <Override PartName="/word/media/rId44.jpg" ContentType="image/jpeg"/>
  <Override PartName="/word/media/rId29.jpg" ContentType="image/jpeg"/>
  <Override PartName="/word/media/rId46.jpg" ContentType="image/jpeg"/>
  <Override PartName="/word/media/rId47.jpg" ContentType="image/jpeg"/>
  <Override PartName="/word/media/rId49.jpg" ContentType="image/jpeg"/>
  <Override PartName="/word/media/rId4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LIU,HONGYANG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Author: LIU,HONGYANG</w:t>
      </w:r>
    </w:p>
    <w:p>
      <w:pPr>
        <w:pStyle w:val="BodyText"/>
      </w:pPr>
      <w:r>
        <w:t xml:space="preserve">Matrix Number: 17201091/1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" w:name="header-n30"/>
      <w:r>
        <w:t xml:space="preserve">Before the Lab Test:</w:t>
      </w:r>
      <w:bookmarkEnd w:id="20"/>
    </w:p>
    <w:p>
      <w:pPr>
        <w:pStyle w:val="FirstParagraph"/>
      </w:pPr>
    </w:p>
    <w:p>
      <w:pPr>
        <w:pStyle w:val="Heading5"/>
      </w:pPr>
      <w:bookmarkStart w:id="21" w:name="header-n21"/>
      <w:r>
        <w:t xml:space="preserve">Start the Hadoop and check the daemons:</w:t>
      </w:r>
      <w:bookmarkEnd w:id="21"/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start-all.sh</w:t>
      </w:r>
      <w:r>
        <w:br w:type="textWrapping"/>
      </w:r>
      <w:r>
        <w:rPr>
          <w:rStyle w:val="VerbatimChar"/>
        </w:rPr>
        <w:t xml:space="preserve">jps</w:t>
      </w:r>
    </w:p>
    <w:p>
      <w:pPr>
        <w:pStyle w:val="CaptionedFigure"/>
      </w:pPr>
      <w:r>
        <w:drawing>
          <wp:inline>
            <wp:extent cx="5334000" cy="3428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6ibrnfzj30k80d077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5"/>
      </w:pPr>
      <w:bookmarkStart w:id="23" w:name="header-n57"/>
      <w:r>
        <w:t xml:space="preserve">DownLoad dabasets:</w:t>
      </w:r>
      <w:bookmarkEnd w:id="23"/>
    </w:p>
    <w:p>
      <w:pPr>
        <w:pStyle w:val="CaptionedFigure"/>
      </w:pPr>
      <w:r>
        <w:drawing>
          <wp:inline>
            <wp:extent cx="5334000" cy="2043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7vhq5ugj30t0014t8q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" w:name="header-n35"/>
      <w:r>
        <w:t xml:space="preserve">LabTest:</w:t>
      </w:r>
      <w:bookmarkEnd w:id="25"/>
    </w:p>
    <w:p>
      <w:pPr>
        <w:pStyle w:val="FirstParagraph"/>
      </w:pPr>
    </w:p>
    <w:p>
      <w:pPr>
        <w:pStyle w:val="Heading5"/>
      </w:pPr>
      <w:bookmarkStart w:id="26" w:name="header-n51"/>
      <w:r>
        <w:t xml:space="preserve">Part 1:</w:t>
      </w:r>
      <w:bookmarkEnd w:id="26"/>
    </w:p>
    <w:p>
      <w:pPr>
        <w:pStyle w:val="FirstParagraph"/>
      </w:pPr>
    </w:p>
    <w:p>
      <w:pPr>
        <w:pStyle w:val="BodyText"/>
      </w:pPr>
      <w:r>
        <w:t xml:space="preserve">1.Import the downloaded dataset to HDFS</w:t>
      </w:r>
    </w:p>
    <w:p>
      <w:pPr>
        <w:pStyle w:val="BodyText"/>
      </w:pPr>
    </w:p>
    <w:p>
      <w:pPr>
        <w:pStyle w:val="BodyText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hdfs dfs -put ~/Desktop/Set5.csv /user/Set5.csv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807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82us13yj30k2012t8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Result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0009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832udzoj30vi0hq0u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2.By using Hive or Pig, identify 5 rows of data that have the</w:t>
      </w:r>
      <w:r>
        <w:t xml:space="preserve"> </w:t>
      </w:r>
    </w:p>
    <w:p>
      <w:pPr>
        <w:pStyle w:val="BodyText"/>
      </w:pPr>
    </w:p>
    <w:p>
      <w:pPr>
        <w:numPr>
          <w:numId w:val="1001"/>
          <w:ilvl w:val="0"/>
        </w:numPr>
      </w:pPr>
      <w:r>
        <w:t xml:space="preserve">highest reading score.</w:t>
      </w:r>
    </w:p>
    <w:p>
      <w:pPr>
        <w:numPr>
          <w:numId w:val="1001"/>
          <w:ilvl w:val="0"/>
        </w:numPr>
      </w:pPr>
      <w:r>
        <w:t xml:space="preserve">lowest CGPA.</w:t>
      </w:r>
    </w:p>
    <w:p>
      <w:pPr>
        <w:pStyle w:val="FirstParagraph"/>
      </w:pPr>
    </w:p>
    <w:p>
      <w:pPr>
        <w:pStyle w:val="BodyText"/>
      </w:pPr>
      <w:r>
        <w:t xml:space="preserve">Create database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698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9sexnorj30ce03y74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Create table: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create table labtest(No int, gender string, race string, education string, lunch string, course string, math int, reading int, writing int) row format delimited fields terminated by ','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683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87go2cvj30xe04aa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desc labtest;</w:t>
      </w:r>
    </w:p>
    <w:p>
      <w:pPr>
        <w:pStyle w:val="FirstParagraph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679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8cy5chvj30c2062gl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load data from hdfs to hive: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load data inpath '/user/Set5.csv' overwrite into table labtes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6198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8hvprzkj315404swm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13222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8ikxm4rj30qg06kta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6"/>
      </w:pPr>
      <w:bookmarkStart w:id="34" w:name="header-n210"/>
      <w:r>
        <w:t xml:space="preserve">Answer 1:</w:t>
      </w:r>
      <w:bookmarkEnd w:id="34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highest reading score(5 rows):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select reading from labtest order by reading desc limit 5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372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8lumci5j30wq0ek77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They are 100, 99, 93, 92, 90</w:t>
      </w:r>
    </w:p>
    <w:p>
      <w:pPr>
        <w:pStyle w:val="BodyText"/>
      </w:pPr>
    </w:p>
    <w:p>
      <w:pPr>
        <w:pStyle w:val="BodyText"/>
      </w:pPr>
    </w:p>
    <w:p>
      <w:pPr>
        <w:pStyle w:val="Heading6"/>
      </w:pPr>
      <w:bookmarkStart w:id="36" w:name="header-n215"/>
      <w:r>
        <w:t xml:space="preserve">Answer 2:</w:t>
      </w:r>
      <w:bookmarkEnd w:id="36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lowest writing score(5 rows):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select writing from labtest order by writing asc limit 5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8r2m58wj30w80eigp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They are 34, 38, 42,43,45</w:t>
      </w:r>
    </w:p>
    <w:p>
      <w:pPr>
        <w:pStyle w:val="BodyText"/>
      </w:pPr>
    </w:p>
    <w:p>
      <w:pPr>
        <w:pStyle w:val="BodyText"/>
      </w:pPr>
    </w:p>
    <w:p>
      <w:pPr>
        <w:pStyle w:val="Heading5"/>
      </w:pPr>
      <w:bookmarkStart w:id="38" w:name="header-n204"/>
      <w:r>
        <w:t xml:space="preserve">Part 2:</w:t>
      </w:r>
      <w:bookmarkEnd w:id="38"/>
    </w:p>
    <w:p>
      <w:pPr>
        <w:pStyle w:val="FirstParagraph"/>
      </w:pPr>
    </w:p>
    <w:p>
      <w:pPr>
        <w:pStyle w:val="BodyText"/>
      </w:pPr>
      <w:r>
        <w:t xml:space="preserve">download file and upload it to hdfs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wget http://www.gutenberg.org/files/12345/12345-8.txt</w:t>
      </w:r>
      <w:r>
        <w:br w:type="textWrapping"/>
      </w:r>
      <w:r>
        <w:rPr>
          <w:rStyle w:val="VerbatimChar"/>
        </w:rPr>
        <w:t xml:space="preserve">hdfs dfs -put ~/Desktop/12345-8.txt /user/12345-8.txt</w:t>
      </w:r>
    </w:p>
    <w:p>
      <w:pPr>
        <w:pStyle w:val="CaptionedFigure"/>
      </w:pPr>
      <w:r>
        <w:drawing>
          <wp:inline>
            <wp:extent cx="5334000" cy="14430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93i0v9hj30rq07itaq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6"/>
      </w:pPr>
      <w:bookmarkStart w:id="40" w:name="header-n233"/>
      <w:r>
        <w:t xml:space="preserve">Answer 1:</w:t>
      </w:r>
      <w:bookmarkEnd w:id="40"/>
    </w:p>
    <w:p>
      <w:pPr>
        <w:pStyle w:val="CaptionedFigure"/>
      </w:pPr>
      <w:r>
        <w:drawing>
          <wp:inline>
            <wp:extent cx="5334000" cy="29927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92ziefpj30ve0hm0uq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5"/>
      </w:pPr>
      <w:bookmarkStart w:id="42" w:name="header-n235"/>
      <w:r>
        <w:t xml:space="preserve">Answer 2:</w:t>
      </w:r>
      <w:bookmarkEnd w:id="42"/>
    </w:p>
    <w:p>
      <w:pPr>
        <w:pStyle w:val="FirstParagraph"/>
      </w:pPr>
    </w:p>
    <w:p>
      <w:pPr>
        <w:pStyle w:val="BodyText"/>
      </w:pPr>
      <w:r>
        <w:t xml:space="preserve">enter the file example file: hadoop-mapreduce-examples-2.7.7.jar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907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9augssjj30wm02e3z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run shell:</w:t>
      </w:r>
    </w:p>
    <w:p>
      <w:pPr>
        <w:pStyle w:val="SourceCode"/>
      </w:pPr>
      <w:r>
        <w:rPr>
          <w:rStyle w:val="VerbatimChar"/>
        </w:rPr>
        <w:t xml:space="preserve">hadoop jar hadoop-mapreduce-examples-2.7.7.jar wordcount /user/12345-8.txt /user/results</w:t>
      </w:r>
    </w:p>
    <w:p>
      <w:pPr>
        <w:pStyle w:val="FirstParagraph"/>
      </w:pPr>
    </w:p>
    <w:p>
      <w:pPr>
        <w:pStyle w:val="BodyText"/>
      </w:pPr>
      <w:r>
        <w:t xml:space="preserve">check results:</w:t>
      </w:r>
    </w:p>
    <w:p>
      <w:pPr>
        <w:pStyle w:val="SourceCode"/>
      </w:pPr>
      <w:r>
        <w:rPr>
          <w:rStyle w:val="VerbatimChar"/>
        </w:rPr>
        <w:t xml:space="preserve">hdfs dfs -cat /user/results/part-r-0000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1403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9i9opigj317w0hmwl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5"/>
      </w:pPr>
      <w:bookmarkStart w:id="45" w:name="header-n267"/>
      <w:r>
        <w:t xml:space="preserve">Answer 3:</w:t>
      </w:r>
      <w:bookmarkEnd w:id="45"/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create table wordcount(word string, number int) row format delimited fields terminated by '\t'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8800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bv7uwvcj30r409kwf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desc wordcount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283200" cy="114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c6htk93j30bk02i74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lockText"/>
      </w:pPr>
      <w:r>
        <w:t xml:space="preserve">a</w:t>
      </w:r>
    </w:p>
    <w:p>
      <w:pPr>
        <w:pStyle w:val="SourceCode"/>
      </w:pPr>
      <w:r>
        <w:rPr>
          <w:rStyle w:val="VerbatimChar"/>
        </w:rPr>
        <w:t xml:space="preserve">select *  from wordcount order by number desc, word asc limit 5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505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clehv1jj30v40emtc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lockText"/>
      </w:pPr>
      <w:r>
        <w:t xml:space="preserve">b</w:t>
      </w:r>
    </w:p>
    <w:p>
      <w:pPr>
        <w:pStyle w:val="SourceCode"/>
      </w:pPr>
      <w:r>
        <w:rPr>
          <w:rStyle w:val="VerbatimChar"/>
        </w:rPr>
        <w:t xml:space="preserve"> select * from wordcount where number=5 order by word desc limit 5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489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gy1gfmc8zfgihj30uy0eg0w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29" Target="media/rId29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48" Target="media/rId4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U,HONGYANG</dc:creator>
  <cp:keywords/>
  <dcterms:created xsi:type="dcterms:W3CDTF">2020-06-09T13:17:02Z</dcterms:created>
  <dcterms:modified xsi:type="dcterms:W3CDTF">2020-06-09T13:17:02Z</dcterms:modified>
</cp:coreProperties>
</file>